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F30DF" w14:textId="77777777" w:rsidR="008A0E15" w:rsidRDefault="008A0E15" w:rsidP="008A0E15">
      <w:r>
        <w:t>Aim</w:t>
      </w:r>
    </w:p>
    <w:p w14:paraId="6A592B5B" w14:textId="24C978B8" w:rsidR="008A0E15" w:rsidRDefault="008A0E15" w:rsidP="008A0E15">
      <w:r>
        <w:t>The aim of this project is to build a practical web application using the skills and techniques acquired in modules 1 and 2.</w:t>
      </w:r>
    </w:p>
    <w:p w14:paraId="79E13D03" w14:textId="77777777" w:rsidR="008A0E15" w:rsidRDefault="008A0E15" w:rsidP="008A0E15">
      <w:r>
        <w:t>Task</w:t>
      </w:r>
    </w:p>
    <w:p w14:paraId="73AFC8AA" w14:textId="1D3D17BD" w:rsidR="00EF28B1" w:rsidRDefault="008A0E15" w:rsidP="008A0E15">
      <w:r>
        <w:t>To</w:t>
      </w:r>
      <w:r>
        <w:t xml:space="preserve"> create a web application that allows a user to </w:t>
      </w:r>
      <w:r w:rsidR="00EF28B1">
        <w:t>login and create a password and then enter, modify, delete and view data on webpages. I have chosen to create an inventory style application</w:t>
      </w:r>
      <w:r w:rsidR="005F1AA3">
        <w:t>.</w:t>
      </w:r>
    </w:p>
    <w:p w14:paraId="406086DF" w14:textId="4BC47DE8" w:rsidR="004A645E" w:rsidRDefault="004A645E" w:rsidP="008A0E15">
      <w:bookmarkStart w:id="0" w:name="_GoBack"/>
      <w:bookmarkEnd w:id="0"/>
    </w:p>
    <w:sectPr w:rsidR="004A645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31B51E" w14:textId="77777777" w:rsidR="00C949A3" w:rsidRDefault="00C949A3" w:rsidP="005F1AA3">
      <w:pPr>
        <w:spacing w:after="0" w:line="240" w:lineRule="auto"/>
      </w:pPr>
      <w:r>
        <w:separator/>
      </w:r>
    </w:p>
  </w:endnote>
  <w:endnote w:type="continuationSeparator" w:id="0">
    <w:p w14:paraId="6DB4D0CC" w14:textId="77777777" w:rsidR="00C949A3" w:rsidRDefault="00C949A3" w:rsidP="005F1A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2A3A6" w14:textId="77777777" w:rsidR="00C949A3" w:rsidRDefault="00C949A3" w:rsidP="005F1AA3">
      <w:pPr>
        <w:spacing w:after="0" w:line="240" w:lineRule="auto"/>
      </w:pPr>
      <w:r>
        <w:separator/>
      </w:r>
    </w:p>
  </w:footnote>
  <w:footnote w:type="continuationSeparator" w:id="0">
    <w:p w14:paraId="3FCF56EB" w14:textId="77777777" w:rsidR="00C949A3" w:rsidRDefault="00C949A3" w:rsidP="005F1A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aps/>
        <w:color w:val="44546A" w:themeColor="text2"/>
        <w:sz w:val="20"/>
        <w:szCs w:val="20"/>
      </w:rPr>
      <w:alias w:val="Author"/>
      <w:tag w:val=""/>
      <w:id w:val="-1701008461"/>
      <w:placeholder>
        <w:docPart w:val="D4A8F194B290470E8361BE4037636F94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7EA30A5A" w14:textId="2D8037AE" w:rsidR="005F1AA3" w:rsidRDefault="005F1AA3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</w:rPr>
          <w:t>Shane Jenkins</w:t>
        </w:r>
      </w:p>
    </w:sdtContent>
  </w:sdt>
  <w:sdt>
    <w:sdtPr>
      <w:rPr>
        <w:caps/>
        <w:color w:val="44546A" w:themeColor="text2"/>
        <w:sz w:val="20"/>
        <w:szCs w:val="20"/>
      </w:rPr>
      <w:alias w:val="Date"/>
      <w:tag w:val="Date"/>
      <w:id w:val="-304078227"/>
      <w:placeholder>
        <w:docPart w:val="91894580199A4115A71921DE5448C444"/>
      </w:placeholder>
      <w:dataBinding w:prefixMappings="xmlns:ns0='http://schemas.microsoft.com/office/2006/coverPageProps' " w:xpath="/ns0:CoverPageProperties[1]/ns0:PublishDate[1]" w:storeItemID="{55AF091B-3C7A-41E3-B477-F2FDAA23CFDA}"/>
      <w:date w:fullDate="2019-03-28T00:00:00Z">
        <w:dateFormat w:val="M/d/yy"/>
        <w:lid w:val="en-US"/>
        <w:storeMappedDataAs w:val="dateTime"/>
        <w:calendar w:val="gregorian"/>
      </w:date>
    </w:sdtPr>
    <w:sdtContent>
      <w:p w14:paraId="4FD11AA0" w14:textId="2AD7EA33" w:rsidR="005F1AA3" w:rsidRDefault="005F1AA3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  <w:lang w:val="en-US"/>
          </w:rPr>
          <w:t>3/28/19</w:t>
        </w:r>
      </w:p>
    </w:sdtContent>
  </w:sdt>
  <w:p w14:paraId="23F756C0" w14:textId="39B40304" w:rsidR="005F1AA3" w:rsidRDefault="005F1AA3">
    <w:pPr>
      <w:pStyle w:val="Header"/>
      <w:jc w:val="center"/>
      <w:rPr>
        <w:color w:val="44546A" w:themeColor="text2"/>
        <w:sz w:val="20"/>
        <w:szCs w:val="20"/>
      </w:rPr>
    </w:pPr>
    <w:sdt>
      <w:sdtPr>
        <w:rPr>
          <w:caps/>
          <w:color w:val="44546A" w:themeColor="text2"/>
          <w:sz w:val="20"/>
          <w:szCs w:val="20"/>
        </w:rPr>
        <w:alias w:val="Title"/>
        <w:tag w:val=""/>
        <w:id w:val="-484788024"/>
        <w:placeholder>
          <w:docPart w:val="18F9C1A42C69408C82F8A6E3CA52BBEC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caps w:val="0"/>
        </w:rPr>
      </w:sdtEndPr>
      <w:sdtContent>
        <w:r w:rsidR="002B207D">
          <w:rPr>
            <w:caps/>
            <w:color w:val="44546A" w:themeColor="text2"/>
            <w:sz w:val="20"/>
            <w:szCs w:val="20"/>
          </w:rPr>
          <w:t>Basic Web Application</w:t>
        </w:r>
      </w:sdtContent>
    </w:sdt>
  </w:p>
  <w:p w14:paraId="08877933" w14:textId="77777777" w:rsidR="005F1AA3" w:rsidRDefault="005F1AA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MLAwsDAzszC0MDNR0lEKTi0uzszPAykwrAUA8melyiwAAAA="/>
  </w:docVars>
  <w:rsids>
    <w:rsidRoot w:val="008A0E15"/>
    <w:rsid w:val="002B207D"/>
    <w:rsid w:val="0040782B"/>
    <w:rsid w:val="004A645E"/>
    <w:rsid w:val="005F1AA3"/>
    <w:rsid w:val="008A0E15"/>
    <w:rsid w:val="00C949A3"/>
    <w:rsid w:val="00EF2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9247C"/>
  <w15:chartTrackingRefBased/>
  <w15:docId w15:val="{1FDE1C51-1DF9-4461-A1CD-DFFA44674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A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AA3"/>
  </w:style>
  <w:style w:type="paragraph" w:styleId="Footer">
    <w:name w:val="footer"/>
    <w:basedOn w:val="Normal"/>
    <w:link w:val="FooterChar"/>
    <w:uiPriority w:val="99"/>
    <w:unhideWhenUsed/>
    <w:rsid w:val="005F1A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AA3"/>
  </w:style>
  <w:style w:type="character" w:styleId="PlaceholderText">
    <w:name w:val="Placeholder Text"/>
    <w:basedOn w:val="DefaultParagraphFont"/>
    <w:uiPriority w:val="99"/>
    <w:semiHidden/>
    <w:rsid w:val="005F1AA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4A8F194B290470E8361BE4037636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B62CA-B787-4F0E-AC9D-BBFC141E693E}"/>
      </w:docPartPr>
      <w:docPartBody>
        <w:p w:rsidR="00000000" w:rsidRDefault="004B5406" w:rsidP="004B5406">
          <w:pPr>
            <w:pStyle w:val="D4A8F194B290470E8361BE4037636F94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91894580199A4115A71921DE5448C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D374B-5A16-4A6D-9108-2E9206C44F3E}"/>
      </w:docPartPr>
      <w:docPartBody>
        <w:p w:rsidR="00000000" w:rsidRDefault="004B5406" w:rsidP="004B5406">
          <w:pPr>
            <w:pStyle w:val="91894580199A4115A71921DE5448C444"/>
          </w:pPr>
          <w:r>
            <w:rPr>
              <w:rStyle w:val="PlaceholderText"/>
            </w:rPr>
            <w:t>[Date]</w:t>
          </w:r>
        </w:p>
      </w:docPartBody>
    </w:docPart>
    <w:docPart>
      <w:docPartPr>
        <w:name w:val="18F9C1A42C69408C82F8A6E3CA52B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079B1-7C89-48F4-BA67-9D5435821902}"/>
      </w:docPartPr>
      <w:docPartBody>
        <w:p w:rsidR="00000000" w:rsidRDefault="004B5406" w:rsidP="004B5406">
          <w:pPr>
            <w:pStyle w:val="18F9C1A42C69408C82F8A6E3CA52BBEC"/>
          </w:pPr>
          <w:r>
            <w:rPr>
              <w:color w:val="44546A" w:themeColor="text2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5406"/>
    <w:rsid w:val="004B5406"/>
    <w:rsid w:val="00BA3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5406"/>
    <w:rPr>
      <w:color w:val="808080"/>
    </w:rPr>
  </w:style>
  <w:style w:type="paragraph" w:customStyle="1" w:styleId="D4A8F194B290470E8361BE4037636F94">
    <w:name w:val="D4A8F194B290470E8361BE4037636F94"/>
    <w:rsid w:val="004B5406"/>
  </w:style>
  <w:style w:type="paragraph" w:customStyle="1" w:styleId="91894580199A4115A71921DE5448C444">
    <w:name w:val="91894580199A4115A71921DE5448C444"/>
    <w:rsid w:val="004B5406"/>
  </w:style>
  <w:style w:type="paragraph" w:customStyle="1" w:styleId="18F9C1A42C69408C82F8A6E3CA52BBEC">
    <w:name w:val="18F9C1A42C69408C82F8A6E3CA52BBEC"/>
    <w:rsid w:val="004B54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3-28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Web Application</dc:title>
  <dc:subject/>
  <dc:creator>Shane Jenkins</dc:creator>
  <cp:keywords/>
  <dc:description/>
  <cp:lastModifiedBy>Shane Jenkins</cp:lastModifiedBy>
  <cp:revision>1</cp:revision>
  <dcterms:created xsi:type="dcterms:W3CDTF">2019-03-29T02:39:00Z</dcterms:created>
  <dcterms:modified xsi:type="dcterms:W3CDTF">2019-03-29T02:48:00Z</dcterms:modified>
</cp:coreProperties>
</file>